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0F399336" w:rsidR="00610CD6" w:rsidRDefault="00FA489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li Chill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6C7C59E" w:rsidR="00610CD6" w:rsidRPr="00FA4892" w:rsidRDefault="00FA489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артин Станч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1D0DEFAA" w:rsidR="00610CD6" w:rsidRPr="00FA4892" w:rsidRDefault="00FA4892" w:rsidP="00FA489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86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E97F810" w:rsidR="00610CD6" w:rsidRPr="00FA4892" w:rsidRDefault="00FA489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име Янкул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B540074" w:rsidR="00610CD6" w:rsidRPr="00FA4892" w:rsidRDefault="00FA4892" w:rsidP="00FA489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92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C4FF533" w:rsidR="00610CD6" w:rsidRPr="00FA4892" w:rsidRDefault="00FA4892" w:rsidP="00FA489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ристина Кръст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11D3371" w:rsidR="00610CD6" w:rsidRPr="00FA4892" w:rsidRDefault="00FA4892" w:rsidP="00FA489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2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0418285" w:rsidR="00610CD6" w:rsidRPr="00FA4892" w:rsidRDefault="00FA489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сил Камбер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3C3FC8A5" w:rsidR="00610CD6" w:rsidRPr="00FA4892" w:rsidRDefault="00FA4892" w:rsidP="00FA489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17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6ABC2222" w:rsidR="00610CD6" w:rsidRPr="00FA4892" w:rsidRDefault="00FA4892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Живко Кол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20A55706" w:rsidR="00610CD6" w:rsidRPr="00FA4892" w:rsidRDefault="00FA4892" w:rsidP="00FA489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61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FA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sil Kamberov</cp:lastModifiedBy>
  <cp:revision>3</cp:revision>
  <dcterms:created xsi:type="dcterms:W3CDTF">2020-10-01T08:06:00Z</dcterms:created>
  <dcterms:modified xsi:type="dcterms:W3CDTF">2023-12-05T16:54:00Z</dcterms:modified>
</cp:coreProperties>
</file>